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1BD0F" w14:textId="730B4575" w:rsidR="00965217" w:rsidRPr="00DF1CFC" w:rsidRDefault="00965217" w:rsidP="00965217">
      <w:pPr>
        <w:rPr>
          <w:rFonts w:ascii="Book Antiqua" w:hAnsi="Book Antiqua"/>
        </w:rPr>
      </w:pPr>
      <w:r w:rsidRPr="00DF1CFC">
        <w:rPr>
          <w:rFonts w:ascii="Book Antiqua" w:hAnsi="Book Antiqua"/>
        </w:rPr>
        <w:t xml:space="preserve">My name is </w:t>
      </w:r>
      <w:r w:rsidRPr="00DF1CFC">
        <w:rPr>
          <w:rFonts w:ascii="Book Antiqua" w:hAnsi="Book Antiqua"/>
        </w:rPr>
        <w:t>P V Sujith Kumar</w:t>
      </w:r>
      <w:r w:rsidRPr="00DF1CFC">
        <w:rPr>
          <w:rFonts w:ascii="Book Antiqua" w:hAnsi="Book Antiqua"/>
        </w:rPr>
        <w:t xml:space="preserve">. I belong from </w:t>
      </w:r>
      <w:r w:rsidRPr="00DF1CFC">
        <w:rPr>
          <w:rFonts w:ascii="Book Antiqua" w:hAnsi="Book Antiqua"/>
        </w:rPr>
        <w:t>Nellore, Andhra Pradesh</w:t>
      </w:r>
      <w:r w:rsidRPr="00DF1CFC">
        <w:rPr>
          <w:rFonts w:ascii="Book Antiqua" w:hAnsi="Book Antiqua"/>
        </w:rPr>
        <w:t xml:space="preserve">. </w:t>
      </w:r>
      <w:r w:rsidRPr="00DF1CFC">
        <w:rPr>
          <w:rFonts w:ascii="Book Antiqua" w:hAnsi="Book Antiqua"/>
        </w:rPr>
        <w:t xml:space="preserve">I am an electrical engineering graduate. </w:t>
      </w:r>
    </w:p>
    <w:p w14:paraId="12749F41" w14:textId="0033B195" w:rsidR="00965217" w:rsidRPr="00DF1CFC" w:rsidRDefault="00965217" w:rsidP="00965217">
      <w:pPr>
        <w:rPr>
          <w:rFonts w:ascii="Book Antiqua" w:hAnsi="Book Antiqua"/>
        </w:rPr>
      </w:pPr>
      <w:r w:rsidRPr="00DF1CFC">
        <w:rPr>
          <w:rFonts w:ascii="Book Antiqua" w:hAnsi="Book Antiqua"/>
        </w:rPr>
        <w:t>I am currently employed with [Company Name] as a Junior Data engineer for the last 2 years. Currently working for the client on a Stock data analytics project with a team of [</w:t>
      </w:r>
      <w:proofErr w:type="gramStart"/>
      <w:r w:rsidRPr="00DF1CFC">
        <w:rPr>
          <w:rFonts w:ascii="Book Antiqua" w:hAnsi="Book Antiqua"/>
        </w:rPr>
        <w:t>] .</w:t>
      </w:r>
      <w:proofErr w:type="gramEnd"/>
      <w:r w:rsidRPr="00DF1CFC">
        <w:rPr>
          <w:rFonts w:ascii="Book Antiqua" w:hAnsi="Book Antiqua"/>
        </w:rPr>
        <w:t xml:space="preserve"> It is an ETL project with technologies including Spark, Hadoop, </w:t>
      </w:r>
      <w:r w:rsidR="00FC5997" w:rsidRPr="00DF1CFC">
        <w:rPr>
          <w:rFonts w:ascii="Book Antiqua" w:hAnsi="Book Antiqua"/>
        </w:rPr>
        <w:t>Atlassian Stack, Git, Control-M. On the programming side, we use python for scripting. Postgresql, HDFS, and Redshift for data warehousing.</w:t>
      </w:r>
    </w:p>
    <w:p w14:paraId="6F4E8613" w14:textId="3A4D10E2" w:rsidR="00FC5997" w:rsidRPr="00DF1CFC" w:rsidRDefault="00965217" w:rsidP="00DF1CFC">
      <w:pPr>
        <w:rPr>
          <w:rFonts w:ascii="Book Antiqua" w:hAnsi="Book Antiqua"/>
        </w:rPr>
      </w:pPr>
      <w:r w:rsidRPr="00DF1CFC">
        <w:rPr>
          <w:rFonts w:ascii="Book Antiqua" w:hAnsi="Book Antiqua"/>
        </w:rPr>
        <w:t xml:space="preserve">My responsibilities in the </w:t>
      </w:r>
      <w:r w:rsidR="00FC5997" w:rsidRPr="00DF1CFC">
        <w:rPr>
          <w:rFonts w:ascii="Book Antiqua" w:hAnsi="Book Antiqua"/>
        </w:rPr>
        <w:t>project are:</w:t>
      </w:r>
    </w:p>
    <w:p w14:paraId="327A68C3" w14:textId="77777777" w:rsidR="00FC5997" w:rsidRPr="00DF1CFC" w:rsidRDefault="00FC5997" w:rsidP="00DF1CFC">
      <w:pPr>
        <w:spacing w:after="0"/>
        <w:ind w:left="360"/>
        <w:jc w:val="both"/>
        <w:rPr>
          <w:rFonts w:ascii="Book Antiqua" w:hAnsi="Book Antiqua"/>
          <w:bCs/>
        </w:rPr>
      </w:pPr>
      <w:r w:rsidRPr="00DF1CFC">
        <w:rPr>
          <w:rFonts w:ascii="Book Antiqua" w:hAnsi="Book Antiqua"/>
          <w:bCs/>
        </w:rPr>
        <w:t>Developed and maintained data pipelines using Apache Spark and Hadoop to process large datasets and improve data quality.</w:t>
      </w:r>
    </w:p>
    <w:p w14:paraId="4C8CCA18" w14:textId="77777777" w:rsidR="00FC5997" w:rsidRPr="00DF1CFC" w:rsidRDefault="00FC5997" w:rsidP="00DF1CFC">
      <w:pPr>
        <w:spacing w:after="0"/>
        <w:ind w:left="360"/>
        <w:jc w:val="both"/>
        <w:rPr>
          <w:rFonts w:ascii="Book Antiqua" w:hAnsi="Book Antiqua"/>
          <w:bCs/>
        </w:rPr>
      </w:pPr>
      <w:r w:rsidRPr="00DF1CFC">
        <w:rPr>
          <w:rFonts w:ascii="Book Antiqua" w:hAnsi="Book Antiqua"/>
          <w:bCs/>
        </w:rPr>
        <w:t>Involved in developing the file watcher framework which automatically triggers spark jobs after file landing.</w:t>
      </w:r>
    </w:p>
    <w:p w14:paraId="5031E8CA" w14:textId="00C3753C" w:rsidR="00FC5997" w:rsidRPr="00DF1CFC" w:rsidRDefault="00FC5997" w:rsidP="00DF1CFC">
      <w:pPr>
        <w:spacing w:after="0"/>
        <w:ind w:left="360"/>
        <w:jc w:val="both"/>
        <w:rPr>
          <w:rFonts w:ascii="Book Antiqua" w:hAnsi="Book Antiqua"/>
          <w:bCs/>
        </w:rPr>
      </w:pPr>
      <w:r w:rsidRPr="00DF1CFC">
        <w:rPr>
          <w:rFonts w:ascii="Book Antiqua" w:hAnsi="Book Antiqua"/>
          <w:bCs/>
        </w:rPr>
        <w:t>Conducted performance tuning and optimization of SQL queries for improved query response times.</w:t>
      </w:r>
    </w:p>
    <w:p w14:paraId="3E8350C6" w14:textId="0523E732" w:rsidR="00DF1CFC" w:rsidRPr="00DF1CFC" w:rsidRDefault="00DF1CFC" w:rsidP="00DF1CFC">
      <w:pPr>
        <w:spacing w:after="0"/>
        <w:ind w:left="360"/>
        <w:jc w:val="both"/>
        <w:rPr>
          <w:rFonts w:ascii="Book Antiqua" w:hAnsi="Book Antiqua"/>
          <w:bCs/>
        </w:rPr>
      </w:pPr>
      <w:r w:rsidRPr="00DF1CFC">
        <w:rPr>
          <w:rFonts w:ascii="Book Antiqua" w:hAnsi="Book Antiqua"/>
          <w:bCs/>
        </w:rPr>
        <w:t xml:space="preserve">My major work was developing an automated framework to notify users on different events </w:t>
      </w:r>
      <w:r w:rsidR="009459C4">
        <w:rPr>
          <w:rFonts w:ascii="Book Antiqua" w:hAnsi="Book Antiqua"/>
          <w:bCs/>
        </w:rPr>
        <w:t xml:space="preserve">like wrong column count, and wrong file format </w:t>
      </w:r>
      <w:r w:rsidRPr="00DF1CFC">
        <w:rPr>
          <w:rFonts w:ascii="Book Antiqua" w:hAnsi="Book Antiqua"/>
          <w:bCs/>
        </w:rPr>
        <w:t xml:space="preserve">during the </w:t>
      </w:r>
      <w:r w:rsidR="00B665FF">
        <w:rPr>
          <w:rFonts w:ascii="Book Antiqua" w:hAnsi="Book Antiqua"/>
          <w:bCs/>
        </w:rPr>
        <w:t xml:space="preserve">initial stage of </w:t>
      </w:r>
      <w:r w:rsidR="00FA4450">
        <w:rPr>
          <w:rFonts w:ascii="Book Antiqua" w:hAnsi="Book Antiqua"/>
          <w:bCs/>
        </w:rPr>
        <w:t xml:space="preserve">the </w:t>
      </w:r>
      <w:r w:rsidR="00B665FF">
        <w:rPr>
          <w:rFonts w:ascii="Book Antiqua" w:hAnsi="Book Antiqua"/>
          <w:bCs/>
        </w:rPr>
        <w:t xml:space="preserve">ETL </w:t>
      </w:r>
      <w:r w:rsidRPr="00DF1CFC">
        <w:rPr>
          <w:rFonts w:ascii="Book Antiqua" w:hAnsi="Book Antiqua"/>
          <w:bCs/>
        </w:rPr>
        <w:t>pipeline.</w:t>
      </w:r>
    </w:p>
    <w:p w14:paraId="631EF688" w14:textId="0BD326C7" w:rsidR="00FC5997" w:rsidRPr="00DF1CFC" w:rsidRDefault="00DF1CFC" w:rsidP="00FC5997">
      <w:pPr>
        <w:spacing w:after="0"/>
        <w:jc w:val="both"/>
        <w:rPr>
          <w:rFonts w:ascii="Book Antiqua" w:hAnsi="Book Antiqua"/>
          <w:bCs/>
        </w:rPr>
      </w:pPr>
      <w:r w:rsidRPr="00DF1CFC">
        <w:rPr>
          <w:rFonts w:ascii="Book Antiqua" w:hAnsi="Book Antiqua"/>
          <w:bCs/>
        </w:rPr>
        <w:t xml:space="preserve"> </w:t>
      </w:r>
    </w:p>
    <w:p w14:paraId="1E2FAF1C" w14:textId="44ECD684" w:rsidR="003522A4" w:rsidRDefault="00DF1CFC" w:rsidP="00DC4C22">
      <w:pPr>
        <w:spacing w:after="0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As the project was carried out in an agile environment, </w:t>
      </w:r>
      <w:r w:rsidR="003522A4">
        <w:rPr>
          <w:rFonts w:ascii="Book Antiqua" w:hAnsi="Book Antiqua"/>
          <w:bCs/>
        </w:rPr>
        <w:t>I</w:t>
      </w:r>
      <w:r>
        <w:rPr>
          <w:rFonts w:ascii="Book Antiqua" w:hAnsi="Book Antiqua"/>
          <w:bCs/>
        </w:rPr>
        <w:t xml:space="preserve"> faced many challenges like getting the wrong file format from submitters</w:t>
      </w:r>
      <w:r w:rsidR="003522A4">
        <w:rPr>
          <w:rFonts w:ascii="Book Antiqua" w:hAnsi="Book Antiqua"/>
          <w:bCs/>
        </w:rPr>
        <w:t xml:space="preserve"> and </w:t>
      </w:r>
      <w:r w:rsidR="00B665FF">
        <w:rPr>
          <w:rFonts w:ascii="Book Antiqua" w:hAnsi="Book Antiqua"/>
          <w:bCs/>
        </w:rPr>
        <w:t>job</w:t>
      </w:r>
      <w:r>
        <w:rPr>
          <w:rFonts w:ascii="Book Antiqua" w:hAnsi="Book Antiqua"/>
          <w:bCs/>
        </w:rPr>
        <w:t xml:space="preserve"> time optimization</w:t>
      </w:r>
      <w:r w:rsidR="003522A4">
        <w:rPr>
          <w:rFonts w:ascii="Book Antiqua" w:hAnsi="Book Antiqua"/>
          <w:bCs/>
        </w:rPr>
        <w:t>.</w:t>
      </w:r>
    </w:p>
    <w:p w14:paraId="4141FF41" w14:textId="4AE1DEEC" w:rsidR="003522A4" w:rsidRDefault="003522A4" w:rsidP="00DC4C22">
      <w:pPr>
        <w:spacing w:after="0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 xml:space="preserve">I have provided assistance for </w:t>
      </w:r>
      <w:r w:rsidRPr="00DF1CFC">
        <w:rPr>
          <w:rFonts w:ascii="Book Antiqua" w:hAnsi="Book Antiqua"/>
          <w:bCs/>
        </w:rPr>
        <w:t>senior data engineers to maintain and troubleshoot the data infrastructure.</w:t>
      </w:r>
    </w:p>
    <w:p w14:paraId="5631D52E" w14:textId="3B158765" w:rsidR="003522A4" w:rsidRPr="00B665FF" w:rsidRDefault="003522A4" w:rsidP="00DC4C22">
      <w:pPr>
        <w:spacing w:after="0"/>
        <w:jc w:val="both"/>
        <w:rPr>
          <w:rFonts w:ascii="Book Antiqua" w:hAnsi="Book Antiqua"/>
          <w:bCs/>
        </w:rPr>
      </w:pPr>
      <w:r>
        <w:rPr>
          <w:rFonts w:ascii="Book Antiqua" w:hAnsi="Book Antiqua"/>
          <w:bCs/>
        </w:rPr>
        <w:t>To be ahead and maintain good industry standards I constantly upgrade myself. I have recently completed the Spark 3.0 professional certification provided data bricks. This helped me a lot to cope with the daily challenges.</w:t>
      </w:r>
    </w:p>
    <w:sectPr w:rsidR="003522A4" w:rsidRPr="00B665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B646F"/>
    <w:multiLevelType w:val="hybridMultilevel"/>
    <w:tmpl w:val="6FFA5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52112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zGxNDI0NTY1MzVR0lEKTi0uzszPAykwrAUAGorenSwAAAA="/>
  </w:docVars>
  <w:rsids>
    <w:rsidRoot w:val="00965217"/>
    <w:rsid w:val="000471F2"/>
    <w:rsid w:val="003522A4"/>
    <w:rsid w:val="00687CF8"/>
    <w:rsid w:val="006F3F35"/>
    <w:rsid w:val="009459C4"/>
    <w:rsid w:val="00965217"/>
    <w:rsid w:val="009901C4"/>
    <w:rsid w:val="009D5528"/>
    <w:rsid w:val="00B665FF"/>
    <w:rsid w:val="00DC4C22"/>
    <w:rsid w:val="00DF1CFC"/>
    <w:rsid w:val="00FA4450"/>
    <w:rsid w:val="00FC5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9B789"/>
  <w15:chartTrackingRefBased/>
  <w15:docId w15:val="{79E4CE1F-8D44-45E1-A79E-3B2D6D4B1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997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ith Kumar</dc:creator>
  <cp:keywords/>
  <dc:description/>
  <cp:lastModifiedBy>Sujith Kumar</cp:lastModifiedBy>
  <cp:revision>6</cp:revision>
  <dcterms:created xsi:type="dcterms:W3CDTF">2023-03-05T07:21:00Z</dcterms:created>
  <dcterms:modified xsi:type="dcterms:W3CDTF">2023-03-05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29077f-6149-4494-8151-3a620e211dd6</vt:lpwstr>
  </property>
</Properties>
</file>